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19AF" w:rsidRPr="00DF3896" w:rsidRDefault="003019AF" w:rsidP="003019AF">
      <w:pPr>
        <w:spacing w:after="60"/>
        <w:jc w:val="center"/>
        <w:rPr>
          <w:rFonts w:ascii="Times New Roman" w:hAnsi="Times New Roman" w:cs="Times New Roman"/>
          <w:b/>
        </w:rPr>
      </w:pPr>
      <w:proofErr w:type="gramStart"/>
      <w:r w:rsidRPr="00DF3896">
        <w:rPr>
          <w:rFonts w:ascii="Times New Roman" w:hAnsi="Times New Roman" w:cs="Times New Roman"/>
          <w:b/>
        </w:rPr>
        <w:t>…………………………………………</w:t>
      </w:r>
      <w:proofErr w:type="gramEnd"/>
      <w:r w:rsidRPr="00DF3896">
        <w:rPr>
          <w:rFonts w:ascii="Times New Roman" w:hAnsi="Times New Roman" w:cs="Times New Roman"/>
          <w:b/>
        </w:rPr>
        <w:t xml:space="preserve"> ANABİLİM DALI BAŞKANLIĞINA</w:t>
      </w:r>
    </w:p>
    <w:p w:rsidR="003019AF" w:rsidRPr="00DF3896" w:rsidRDefault="003019AF" w:rsidP="003019AF">
      <w:pPr>
        <w:rPr>
          <w:rFonts w:ascii="Times New Roman" w:hAnsi="Times New Roman" w:cs="Times New Roman"/>
        </w:rPr>
      </w:pPr>
    </w:p>
    <w:p w:rsidR="003019AF" w:rsidRPr="00DF3896" w:rsidRDefault="003019AF" w:rsidP="003019AF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F3896">
        <w:rPr>
          <w:rFonts w:ascii="Times New Roman" w:hAnsi="Times New Roman" w:cs="Times New Roman"/>
          <w:sz w:val="24"/>
          <w:szCs w:val="24"/>
        </w:rPr>
        <w:t xml:space="preserve">Anabilim Dalınız Doktora programına </w:t>
      </w:r>
      <w:r w:rsidRPr="00BD39B3">
        <w:rPr>
          <w:rFonts w:ascii="Times New Roman" w:hAnsi="Times New Roman" w:cs="Times New Roman"/>
          <w:sz w:val="24"/>
          <w:szCs w:val="24"/>
        </w:rPr>
        <w:t>“Kamu-Üniversite-</w:t>
      </w:r>
      <w:r w:rsidR="00923A89">
        <w:rPr>
          <w:rFonts w:ascii="Times New Roman" w:hAnsi="Times New Roman" w:cs="Times New Roman"/>
          <w:sz w:val="24"/>
          <w:szCs w:val="24"/>
        </w:rPr>
        <w:t>S</w:t>
      </w:r>
      <w:r w:rsidRPr="00BD39B3">
        <w:rPr>
          <w:rFonts w:ascii="Times New Roman" w:hAnsi="Times New Roman" w:cs="Times New Roman"/>
          <w:sz w:val="24"/>
          <w:szCs w:val="24"/>
        </w:rPr>
        <w:t xml:space="preserve">anayi işbirliği ile öğrenci kabulü” kapsamında </w:t>
      </w:r>
      <w:r w:rsidRPr="00DF3896">
        <w:rPr>
          <w:rFonts w:ascii="Times New Roman" w:hAnsi="Times New Roman" w:cs="Times New Roman"/>
          <w:sz w:val="24"/>
          <w:szCs w:val="24"/>
        </w:rPr>
        <w:t>başvuruda bulunmak istiyorum.</w:t>
      </w:r>
    </w:p>
    <w:p w:rsidR="003019AF" w:rsidRPr="00DF3896" w:rsidRDefault="003019AF" w:rsidP="003019AF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C0CFE">
        <w:rPr>
          <w:rFonts w:ascii="Times New Roman" w:hAnsi="Times New Roman" w:cs="Times New Roman"/>
          <w:sz w:val="24"/>
          <w:szCs w:val="24"/>
        </w:rPr>
        <w:t>Başvurum için aşağıda belirtilen evrakları dilekçemin ekinde teslim etmiş bulunuyorum. Ekte sunduğum tüm belgelerde herhangi bir tahrifat yapıldığ</w:t>
      </w:r>
      <w:r>
        <w:rPr>
          <w:rFonts w:ascii="Times New Roman" w:hAnsi="Times New Roman" w:cs="Times New Roman"/>
          <w:sz w:val="24"/>
          <w:szCs w:val="24"/>
        </w:rPr>
        <w:t>ı veya sahte belge kullanıldığı</w:t>
      </w:r>
      <w:r w:rsidRPr="00EC0CFE">
        <w:rPr>
          <w:rFonts w:ascii="Times New Roman" w:hAnsi="Times New Roman" w:cs="Times New Roman"/>
          <w:sz w:val="24"/>
          <w:szCs w:val="24"/>
        </w:rPr>
        <w:t xml:space="preserve"> tespit edildiği takdirde kazandığım tüm haklardan vazgeçeceğimi kabul ve beyan ederim.</w:t>
      </w:r>
    </w:p>
    <w:p w:rsidR="00923A89" w:rsidRDefault="003019AF" w:rsidP="003019AF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F3896">
        <w:rPr>
          <w:rFonts w:ascii="Times New Roman" w:hAnsi="Times New Roman" w:cs="Times New Roman"/>
          <w:sz w:val="24"/>
          <w:szCs w:val="24"/>
        </w:rPr>
        <w:t xml:space="preserve">Başvurumun değerlendirilmesini arz ederim. </w:t>
      </w:r>
    </w:p>
    <w:p w:rsidR="003019AF" w:rsidRPr="00BD4DD3" w:rsidRDefault="00923A89" w:rsidP="00923A89">
      <w:pPr>
        <w:tabs>
          <w:tab w:val="center" w:pos="7938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="003019AF" w:rsidRPr="00BD4DD3">
        <w:rPr>
          <w:rFonts w:ascii="Times New Roman" w:hAnsi="Times New Roman" w:cs="Times New Roman"/>
          <w:sz w:val="24"/>
          <w:szCs w:val="24"/>
        </w:rPr>
        <w:t>.….</w:t>
      </w:r>
      <w:proofErr w:type="gramEnd"/>
      <w:r w:rsidR="003019AF" w:rsidRPr="00BD4DD3">
        <w:rPr>
          <w:rFonts w:ascii="Times New Roman" w:hAnsi="Times New Roman" w:cs="Times New Roman"/>
          <w:sz w:val="24"/>
          <w:szCs w:val="24"/>
        </w:rPr>
        <w:t>/…../20…..</w:t>
      </w:r>
    </w:p>
    <w:p w:rsidR="003019AF" w:rsidRDefault="003019AF" w:rsidP="00923A89">
      <w:pPr>
        <w:tabs>
          <w:tab w:val="left" w:pos="7323"/>
          <w:tab w:val="center" w:pos="7938"/>
        </w:tabs>
        <w:rPr>
          <w:rFonts w:ascii="Times New Roman" w:hAnsi="Times New Roman" w:cs="Times New Roman"/>
          <w:b/>
        </w:rPr>
      </w:pPr>
      <w:r w:rsidRPr="00DF3896">
        <w:rPr>
          <w:rFonts w:ascii="Times New Roman" w:hAnsi="Times New Roman" w:cs="Times New Roman"/>
        </w:rPr>
        <w:tab/>
      </w:r>
    </w:p>
    <w:p w:rsidR="00923A89" w:rsidRDefault="00923A89" w:rsidP="00AF1A68">
      <w:pPr>
        <w:tabs>
          <w:tab w:val="left" w:pos="6144"/>
          <w:tab w:val="center" w:pos="7938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 w:rsidR="00AF1A68">
        <w:rPr>
          <w:rFonts w:ascii="Times New Roman" w:hAnsi="Times New Roman" w:cs="Times New Roman"/>
          <w:b/>
        </w:rPr>
        <w:tab/>
      </w:r>
      <w:r w:rsidR="003019AF" w:rsidRPr="00D56FE6">
        <w:rPr>
          <w:rFonts w:ascii="Times New Roman" w:hAnsi="Times New Roman" w:cs="Times New Roman"/>
        </w:rPr>
        <w:t>Adı SOYADI</w:t>
      </w:r>
    </w:p>
    <w:p w:rsidR="003019AF" w:rsidRDefault="00923A89" w:rsidP="00923A89">
      <w:pPr>
        <w:tabs>
          <w:tab w:val="center" w:pos="7938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3019AF" w:rsidRPr="00D56FE6">
        <w:rPr>
          <w:rFonts w:ascii="Times New Roman" w:hAnsi="Times New Roman" w:cs="Times New Roman"/>
        </w:rPr>
        <w:t>İmza</w:t>
      </w:r>
    </w:p>
    <w:p w:rsidR="00923A89" w:rsidRPr="00923A89" w:rsidRDefault="00923A89" w:rsidP="00923A8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923A89" w:rsidRDefault="00923A89" w:rsidP="003019AF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923A89" w:rsidRDefault="00923A89" w:rsidP="003019AF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923A89" w:rsidRDefault="00923A89" w:rsidP="003019AF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3019AF" w:rsidRPr="00D56FE6" w:rsidRDefault="003019AF" w:rsidP="003019AF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3019AF" w:rsidRPr="00DF3896" w:rsidRDefault="003019AF" w:rsidP="003019A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kler</w:t>
      </w:r>
      <w:r w:rsidRPr="00DF3896">
        <w:rPr>
          <w:rFonts w:ascii="Times New Roman" w:hAnsi="Times New Roman" w:cs="Times New Roman"/>
          <w:b/>
        </w:rPr>
        <w:t>:</w:t>
      </w:r>
    </w:p>
    <w:p w:rsidR="003019AF" w:rsidRPr="002C2E75" w:rsidRDefault="003019AF" w:rsidP="00D97E13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2C2E75">
        <w:rPr>
          <w:rFonts w:ascii="Times New Roman" w:hAnsi="Times New Roman" w:cs="Times New Roman"/>
          <w:color w:val="222222"/>
          <w:sz w:val="24"/>
          <w:szCs w:val="24"/>
        </w:rPr>
        <w:t xml:space="preserve">Nüfus </w:t>
      </w:r>
      <w:r w:rsidR="00D66F2D">
        <w:rPr>
          <w:rFonts w:ascii="Times New Roman" w:hAnsi="Times New Roman" w:cs="Times New Roman"/>
          <w:color w:val="222222"/>
          <w:sz w:val="24"/>
          <w:szCs w:val="24"/>
        </w:rPr>
        <w:t>c</w:t>
      </w:r>
      <w:r w:rsidRPr="002C2E75">
        <w:rPr>
          <w:rFonts w:ascii="Times New Roman" w:hAnsi="Times New Roman" w:cs="Times New Roman"/>
          <w:color w:val="222222"/>
          <w:sz w:val="24"/>
          <w:szCs w:val="24"/>
        </w:rPr>
        <w:t xml:space="preserve">üzdanının </w:t>
      </w:r>
      <w:r w:rsidR="00AF5C80">
        <w:rPr>
          <w:rFonts w:ascii="Times New Roman" w:hAnsi="Times New Roman" w:cs="Times New Roman"/>
          <w:color w:val="222222"/>
          <w:sz w:val="24"/>
          <w:szCs w:val="24"/>
        </w:rPr>
        <w:t>aslı ve f</w:t>
      </w:r>
      <w:r w:rsidRPr="002C2E75">
        <w:rPr>
          <w:rFonts w:ascii="Times New Roman" w:hAnsi="Times New Roman" w:cs="Times New Roman"/>
          <w:color w:val="222222"/>
          <w:sz w:val="24"/>
          <w:szCs w:val="24"/>
        </w:rPr>
        <w:t>otokopisi</w:t>
      </w:r>
    </w:p>
    <w:p w:rsidR="003019AF" w:rsidRPr="00E01EBD" w:rsidRDefault="00F71409" w:rsidP="00D97E13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>
        <w:rPr>
          <w:rFonts w:ascii="Times New Roman" w:hAnsi="Times New Roman" w:cs="Times New Roman"/>
          <w:color w:val="222222"/>
          <w:sz w:val="24"/>
          <w:szCs w:val="24"/>
        </w:rPr>
        <w:t xml:space="preserve">Lisans ve Yüksek Lisans </w:t>
      </w:r>
      <w:r w:rsidR="003019AF" w:rsidRPr="00E01EBD">
        <w:rPr>
          <w:rFonts w:ascii="Times New Roman" w:hAnsi="Times New Roman" w:cs="Times New Roman"/>
          <w:color w:val="222222"/>
          <w:sz w:val="24"/>
          <w:szCs w:val="24"/>
        </w:rPr>
        <w:t>Diploma veya Mezuniyet Belge</w:t>
      </w:r>
      <w:r>
        <w:rPr>
          <w:rFonts w:ascii="Times New Roman" w:hAnsi="Times New Roman" w:cs="Times New Roman"/>
          <w:color w:val="222222"/>
          <w:sz w:val="24"/>
          <w:szCs w:val="24"/>
        </w:rPr>
        <w:t>ler</w:t>
      </w:r>
      <w:r w:rsidR="003019AF" w:rsidRPr="00E01EBD">
        <w:rPr>
          <w:rFonts w:ascii="Times New Roman" w:hAnsi="Times New Roman" w:cs="Times New Roman"/>
          <w:color w:val="222222"/>
          <w:sz w:val="24"/>
          <w:szCs w:val="24"/>
        </w:rPr>
        <w:t xml:space="preserve">inin </w:t>
      </w:r>
      <w:r w:rsidR="00D66F2D">
        <w:rPr>
          <w:rFonts w:ascii="Times New Roman" w:hAnsi="Times New Roman" w:cs="Times New Roman"/>
          <w:color w:val="222222"/>
          <w:sz w:val="24"/>
          <w:szCs w:val="24"/>
        </w:rPr>
        <w:t>aslı ve f</w:t>
      </w:r>
      <w:r w:rsidR="00D66F2D" w:rsidRPr="002C2E75">
        <w:rPr>
          <w:rFonts w:ascii="Times New Roman" w:hAnsi="Times New Roman" w:cs="Times New Roman"/>
          <w:color w:val="222222"/>
          <w:sz w:val="24"/>
          <w:szCs w:val="24"/>
        </w:rPr>
        <w:t>otokopisi</w:t>
      </w:r>
    </w:p>
    <w:p w:rsidR="003019AF" w:rsidRPr="00E01EBD" w:rsidRDefault="003019AF" w:rsidP="00D97E13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E01EBD">
        <w:rPr>
          <w:rFonts w:ascii="Times New Roman" w:hAnsi="Times New Roman" w:cs="Times New Roman"/>
          <w:color w:val="222222"/>
          <w:sz w:val="24"/>
          <w:szCs w:val="24"/>
        </w:rPr>
        <w:t>Yüksek Lisans</w:t>
      </w:r>
      <w:r w:rsidR="00440561">
        <w:rPr>
          <w:rStyle w:val="DipnotBavurusu"/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 xml:space="preserve">Not Çizelgesinin (Transkript) </w:t>
      </w:r>
      <w:r w:rsidR="00D66F2D">
        <w:rPr>
          <w:rFonts w:ascii="Times New Roman" w:hAnsi="Times New Roman" w:cs="Times New Roman"/>
          <w:color w:val="222222"/>
          <w:sz w:val="24"/>
          <w:szCs w:val="24"/>
        </w:rPr>
        <w:t>aslı ve f</w:t>
      </w:r>
      <w:r w:rsidR="00D66F2D" w:rsidRPr="002C2E75">
        <w:rPr>
          <w:rFonts w:ascii="Times New Roman" w:hAnsi="Times New Roman" w:cs="Times New Roman"/>
          <w:color w:val="222222"/>
          <w:sz w:val="24"/>
          <w:szCs w:val="24"/>
        </w:rPr>
        <w:t>otokopisi</w:t>
      </w:r>
    </w:p>
    <w:p w:rsidR="003019AF" w:rsidRPr="00E01EBD" w:rsidRDefault="003019AF" w:rsidP="00D97E13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E01EBD">
        <w:rPr>
          <w:rFonts w:ascii="Times New Roman" w:hAnsi="Times New Roman" w:cs="Times New Roman"/>
          <w:color w:val="222222"/>
          <w:sz w:val="24"/>
          <w:szCs w:val="24"/>
        </w:rPr>
        <w:t>ALES Sınav Sonuç Belgesi</w:t>
      </w:r>
    </w:p>
    <w:p w:rsidR="003019AF" w:rsidRPr="00E01EBD" w:rsidRDefault="003019AF" w:rsidP="00D97E13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E01EBD">
        <w:rPr>
          <w:rFonts w:ascii="Times New Roman" w:hAnsi="Times New Roman" w:cs="Times New Roman"/>
          <w:color w:val="222222"/>
          <w:sz w:val="24"/>
          <w:szCs w:val="24"/>
        </w:rPr>
        <w:t>Yabancı Dil Sınav Sonuç Belgesi</w:t>
      </w:r>
    </w:p>
    <w:p w:rsidR="00924B98" w:rsidRPr="00E01EBD" w:rsidRDefault="00924B98" w:rsidP="00D97E13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E01EBD">
        <w:rPr>
          <w:rFonts w:ascii="Times New Roman" w:hAnsi="Times New Roman" w:cs="Times New Roman"/>
          <w:color w:val="222222"/>
          <w:sz w:val="24"/>
          <w:szCs w:val="24"/>
        </w:rPr>
        <w:t>Firmanın</w:t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/</w:t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Kamu kurumunun</w:t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dilekçesi</w:t>
      </w:r>
    </w:p>
    <w:p w:rsidR="003019AF" w:rsidRDefault="003019AF" w:rsidP="00D97E13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E01EBD">
        <w:rPr>
          <w:rFonts w:ascii="Times New Roman" w:hAnsi="Times New Roman" w:cs="Times New Roman"/>
          <w:color w:val="222222"/>
          <w:sz w:val="24"/>
          <w:szCs w:val="24"/>
        </w:rPr>
        <w:t>Firmada</w:t>
      </w:r>
      <w:r w:rsidR="00440561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/</w:t>
      </w:r>
      <w:r w:rsidR="00440561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Kamu kurumunda en az 6 (altı) aydır çalışıldığına dair SGK prim dokümanları</w:t>
      </w:r>
    </w:p>
    <w:p w:rsidR="003019AF" w:rsidRPr="00E01EBD" w:rsidRDefault="003019AF" w:rsidP="00D97E13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E01EBD">
        <w:rPr>
          <w:rFonts w:ascii="Times New Roman" w:hAnsi="Times New Roman" w:cs="Times New Roman"/>
          <w:color w:val="222222"/>
          <w:sz w:val="24"/>
          <w:szCs w:val="24"/>
        </w:rPr>
        <w:t>Firmanın</w:t>
      </w:r>
      <w:r w:rsidR="00440561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/</w:t>
      </w:r>
      <w:r w:rsidR="00440561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Kamu kurumunun, kamu kurumları</w:t>
      </w:r>
      <w:r w:rsidR="00452C74">
        <w:rPr>
          <w:rFonts w:ascii="Times New Roman" w:hAnsi="Times New Roman" w:cs="Times New Roman"/>
          <w:color w:val="222222"/>
          <w:sz w:val="24"/>
          <w:szCs w:val="24"/>
        </w:rPr>
        <w:t xml:space="preserve"> (</w:t>
      </w:r>
      <w:proofErr w:type="spellStart"/>
      <w:r w:rsidR="00452C74">
        <w:rPr>
          <w:rFonts w:ascii="Times New Roman" w:hAnsi="Times New Roman" w:cs="Times New Roman"/>
          <w:color w:val="222222"/>
          <w:sz w:val="24"/>
          <w:szCs w:val="24"/>
        </w:rPr>
        <w:t>Tübitak</w:t>
      </w:r>
      <w:proofErr w:type="spellEnd"/>
      <w:r w:rsidR="00452C74">
        <w:rPr>
          <w:rFonts w:ascii="Times New Roman" w:hAnsi="Times New Roman" w:cs="Times New Roman"/>
          <w:color w:val="222222"/>
          <w:sz w:val="24"/>
          <w:szCs w:val="24"/>
        </w:rPr>
        <w:t>, KOSGEB, bakanlıklar vs.</w:t>
      </w:r>
      <w:bookmarkStart w:id="0" w:name="_GoBack"/>
      <w:bookmarkEnd w:id="0"/>
      <w:r w:rsidR="00452C74">
        <w:rPr>
          <w:rFonts w:ascii="Times New Roman" w:hAnsi="Times New Roman" w:cs="Times New Roman"/>
          <w:color w:val="222222"/>
          <w:sz w:val="24"/>
          <w:szCs w:val="24"/>
        </w:rPr>
        <w:t>)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 xml:space="preserve"> tarafından desteklenen projeye sahip veya Ar-Ge veya Tasarım Merkezi olunduğuna dair belge</w:t>
      </w:r>
    </w:p>
    <w:p w:rsidR="003019AF" w:rsidRPr="00E01EBD" w:rsidRDefault="003019AF" w:rsidP="00D97E13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E01EBD">
        <w:rPr>
          <w:rFonts w:ascii="Times New Roman" w:hAnsi="Times New Roman" w:cs="Times New Roman"/>
          <w:color w:val="222222"/>
          <w:sz w:val="24"/>
          <w:szCs w:val="24"/>
        </w:rPr>
        <w:t>Varsa adayın programa kabulünü destekleyici belgeler (referans mektupları, kişisel bilgi</w:t>
      </w:r>
      <w:r w:rsidR="00D66F2D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/</w:t>
      </w:r>
      <w:r w:rsidR="00D66F2D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belge vb.)</w:t>
      </w:r>
    </w:p>
    <w:p w:rsidR="003019AF" w:rsidRDefault="003019AF" w:rsidP="00D97E13">
      <w:pPr>
        <w:pStyle w:val="ListeParagraf"/>
        <w:numPr>
          <w:ilvl w:val="0"/>
          <w:numId w:val="8"/>
        </w:numPr>
        <w:tabs>
          <w:tab w:val="left" w:pos="0"/>
          <w:tab w:val="left" w:pos="84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E01EBD">
        <w:rPr>
          <w:rFonts w:ascii="Times New Roman" w:hAnsi="Times New Roman" w:cs="Times New Roman"/>
          <w:sz w:val="24"/>
          <w:szCs w:val="24"/>
        </w:rPr>
        <w:t>4 adet vesikalık fotoğraf</w:t>
      </w:r>
    </w:p>
    <w:p w:rsidR="008C78A4" w:rsidRPr="00DF3896" w:rsidRDefault="003019AF" w:rsidP="00D97E13">
      <w:pPr>
        <w:tabs>
          <w:tab w:val="left" w:pos="843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</w:rPr>
        <w:t>Not</w:t>
      </w:r>
      <w:r w:rsidRPr="00DF3896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: </w:t>
      </w:r>
      <w:r w:rsidR="00826401">
        <w:rPr>
          <w:rFonts w:ascii="Times New Roman" w:hAnsi="Times New Roman" w:cs="Times New Roman"/>
          <w:color w:val="222222"/>
          <w:sz w:val="24"/>
          <w:szCs w:val="24"/>
        </w:rPr>
        <w:t>Sadece bir programa kayıt yaptırılabilir.</w:t>
      </w:r>
      <w:r w:rsidRPr="00D56FE6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="00826401">
        <w:rPr>
          <w:rFonts w:ascii="Times New Roman" w:hAnsi="Times New Roman" w:cs="Times New Roman"/>
          <w:color w:val="222222"/>
          <w:sz w:val="24"/>
          <w:szCs w:val="24"/>
        </w:rPr>
        <w:t>Birden fazla programa k</w:t>
      </w:r>
      <w:r w:rsidRPr="00D56FE6">
        <w:rPr>
          <w:rFonts w:ascii="Times New Roman" w:hAnsi="Times New Roman" w:cs="Times New Roman"/>
          <w:color w:val="222222"/>
          <w:sz w:val="24"/>
          <w:szCs w:val="24"/>
        </w:rPr>
        <w:t>ayıt yaptırdığı tespit edilen</w:t>
      </w:r>
      <w:r w:rsidR="00826401">
        <w:rPr>
          <w:rFonts w:ascii="Times New Roman" w:hAnsi="Times New Roman" w:cs="Times New Roman"/>
          <w:color w:val="222222"/>
          <w:sz w:val="24"/>
          <w:szCs w:val="24"/>
        </w:rPr>
        <w:t xml:space="preserve"> öğrencilerin</w:t>
      </w:r>
      <w:r w:rsidRPr="00D56FE6">
        <w:rPr>
          <w:rFonts w:ascii="Times New Roman" w:hAnsi="Times New Roman" w:cs="Times New Roman"/>
          <w:color w:val="222222"/>
          <w:sz w:val="24"/>
          <w:szCs w:val="24"/>
        </w:rPr>
        <w:t xml:space="preserve"> tüm programlardan kayıtları silinir.</w:t>
      </w:r>
    </w:p>
    <w:sectPr w:rsidR="008C78A4" w:rsidRPr="00DF3896" w:rsidSect="001F1E56">
      <w:headerReference w:type="default" r:id="rId8"/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668F" w:rsidRDefault="00EC668F" w:rsidP="00EC0CFE">
      <w:pPr>
        <w:spacing w:after="0" w:line="240" w:lineRule="auto"/>
      </w:pPr>
      <w:r>
        <w:separator/>
      </w:r>
    </w:p>
  </w:endnote>
  <w:endnote w:type="continuationSeparator" w:id="0">
    <w:p w:rsidR="00EC668F" w:rsidRDefault="00EC668F" w:rsidP="00EC0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668F" w:rsidRDefault="00EC668F" w:rsidP="00EC0CFE">
      <w:pPr>
        <w:spacing w:after="0" w:line="240" w:lineRule="auto"/>
      </w:pPr>
      <w:r>
        <w:separator/>
      </w:r>
    </w:p>
  </w:footnote>
  <w:footnote w:type="continuationSeparator" w:id="0">
    <w:p w:rsidR="00EC668F" w:rsidRDefault="00EC668F" w:rsidP="00EC0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9571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90"/>
      <w:gridCol w:w="5289"/>
      <w:gridCol w:w="2092"/>
    </w:tblGrid>
    <w:tr w:rsidR="00923A89" w:rsidTr="00CE799D">
      <w:trPr>
        <w:jc w:val="center"/>
      </w:trPr>
      <w:tc>
        <w:tcPr>
          <w:tcW w:w="2190" w:type="dxa"/>
          <w:vAlign w:val="center"/>
        </w:tcPr>
        <w:p w:rsidR="00923A89" w:rsidRDefault="00923A89" w:rsidP="00923A89">
          <w:pPr>
            <w:pStyle w:val="stbilgi"/>
          </w:pPr>
        </w:p>
      </w:tc>
      <w:tc>
        <w:tcPr>
          <w:tcW w:w="7381" w:type="dxa"/>
          <w:gridSpan w:val="2"/>
        </w:tcPr>
        <w:p w:rsidR="00923A89" w:rsidRPr="00940A8A" w:rsidRDefault="00923A89" w:rsidP="00923A89">
          <w:pPr>
            <w:pStyle w:val="stbilgi"/>
            <w:jc w:val="right"/>
            <w:rPr>
              <w:rFonts w:ascii="Times New Roman" w:hAnsi="Times New Roman" w:cs="Times New Roman"/>
              <w:sz w:val="24"/>
              <w:szCs w:val="24"/>
            </w:rPr>
          </w:pPr>
          <w:r w:rsidRPr="00940A8A">
            <w:rPr>
              <w:rFonts w:ascii="Times New Roman" w:hAnsi="Times New Roman" w:cs="Times New Roman"/>
              <w:b/>
              <w:sz w:val="24"/>
              <w:szCs w:val="24"/>
            </w:rPr>
            <w:t>FBE Form No: 50</w:t>
          </w:r>
          <w:r w:rsidR="00385CA7">
            <w:rPr>
              <w:rFonts w:ascii="Times New Roman" w:hAnsi="Times New Roman" w:cs="Times New Roman"/>
              <w:b/>
              <w:sz w:val="24"/>
              <w:szCs w:val="24"/>
            </w:rPr>
            <w:t>D</w:t>
          </w:r>
        </w:p>
      </w:tc>
    </w:tr>
    <w:tr w:rsidR="00645493" w:rsidRPr="007C050B" w:rsidTr="00CE799D">
      <w:trPr>
        <w:jc w:val="center"/>
      </w:trPr>
      <w:tc>
        <w:tcPr>
          <w:tcW w:w="2190" w:type="dxa"/>
          <w:vAlign w:val="center"/>
        </w:tcPr>
        <w:p w:rsidR="00645493" w:rsidRDefault="00645493" w:rsidP="00923A89">
          <w:pPr>
            <w:pStyle w:val="stbilgi"/>
            <w:rPr>
              <w:noProof/>
            </w:rPr>
          </w:pPr>
          <w:r>
            <w:rPr>
              <w:noProof/>
              <w:lang w:eastAsia="tr-TR"/>
            </w:rPr>
            <w:drawing>
              <wp:inline distT="0" distB="0" distL="0" distR="0" wp14:anchorId="03B79ACC" wp14:editId="35BA4507">
                <wp:extent cx="1224651" cy="669851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7752" cy="6715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89" w:type="dxa"/>
        </w:tcPr>
        <w:p w:rsidR="00645493" w:rsidRDefault="00645493" w:rsidP="00923A89">
          <w:pPr>
            <w:pStyle w:val="Default"/>
            <w:spacing w:line="276" w:lineRule="auto"/>
            <w:jc w:val="center"/>
          </w:pPr>
          <w:r w:rsidRPr="00F31545">
            <w:t>T.C.</w:t>
          </w:r>
        </w:p>
        <w:p w:rsidR="00AF1A68" w:rsidRDefault="00AF1A68" w:rsidP="00AF1A68">
          <w:pPr>
            <w:pStyle w:val="Default"/>
            <w:spacing w:line="276" w:lineRule="auto"/>
            <w:jc w:val="center"/>
          </w:pPr>
          <w:r w:rsidRPr="00F31545">
            <w:t xml:space="preserve">SELÇUK ÜNİVERSİTESİ </w:t>
          </w:r>
        </w:p>
        <w:p w:rsidR="00AF1A68" w:rsidRDefault="00AF1A68" w:rsidP="00AF1A68">
          <w:pPr>
            <w:pStyle w:val="Default"/>
            <w:spacing w:line="276" w:lineRule="auto"/>
            <w:jc w:val="center"/>
          </w:pPr>
          <w:r w:rsidRPr="00F31545">
            <w:t>FEN BİLİMLERİ ENSTİTÜSÜ</w:t>
          </w:r>
        </w:p>
        <w:p w:rsidR="00645493" w:rsidRPr="00F31545" w:rsidRDefault="00645493" w:rsidP="00923A89">
          <w:pPr>
            <w:pStyle w:val="Default"/>
            <w:spacing w:line="276" w:lineRule="auto"/>
            <w:jc w:val="center"/>
          </w:pPr>
        </w:p>
      </w:tc>
      <w:tc>
        <w:tcPr>
          <w:tcW w:w="2092" w:type="dxa"/>
        </w:tcPr>
        <w:p w:rsidR="00645493" w:rsidRPr="007C050B" w:rsidRDefault="00645493" w:rsidP="00645493">
          <w:pPr>
            <w:pStyle w:val="Default"/>
            <w:spacing w:line="276" w:lineRule="auto"/>
            <w:jc w:val="center"/>
            <w:rPr>
              <w:b/>
            </w:rPr>
          </w:pPr>
        </w:p>
      </w:tc>
    </w:tr>
  </w:tbl>
  <w:p w:rsidR="00923A89" w:rsidRDefault="00923A89" w:rsidP="00923A89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700DC"/>
    <w:multiLevelType w:val="hybridMultilevel"/>
    <w:tmpl w:val="3508C5C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9715AE"/>
    <w:multiLevelType w:val="hybridMultilevel"/>
    <w:tmpl w:val="B700F8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47C65"/>
    <w:multiLevelType w:val="multilevel"/>
    <w:tmpl w:val="12583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C86737"/>
    <w:multiLevelType w:val="hybridMultilevel"/>
    <w:tmpl w:val="40FEC8C8"/>
    <w:lvl w:ilvl="0" w:tplc="07905A4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05" w:hanging="360"/>
      </w:pPr>
    </w:lvl>
    <w:lvl w:ilvl="2" w:tplc="041F001B" w:tentative="1">
      <w:start w:val="1"/>
      <w:numFmt w:val="lowerRoman"/>
      <w:lvlText w:val="%3."/>
      <w:lvlJc w:val="right"/>
      <w:pPr>
        <w:ind w:left="2325" w:hanging="180"/>
      </w:pPr>
    </w:lvl>
    <w:lvl w:ilvl="3" w:tplc="041F000F" w:tentative="1">
      <w:start w:val="1"/>
      <w:numFmt w:val="decimal"/>
      <w:lvlText w:val="%4."/>
      <w:lvlJc w:val="left"/>
      <w:pPr>
        <w:ind w:left="3045" w:hanging="360"/>
      </w:pPr>
    </w:lvl>
    <w:lvl w:ilvl="4" w:tplc="041F0019" w:tentative="1">
      <w:start w:val="1"/>
      <w:numFmt w:val="lowerLetter"/>
      <w:lvlText w:val="%5."/>
      <w:lvlJc w:val="left"/>
      <w:pPr>
        <w:ind w:left="3765" w:hanging="360"/>
      </w:pPr>
    </w:lvl>
    <w:lvl w:ilvl="5" w:tplc="041F001B" w:tentative="1">
      <w:start w:val="1"/>
      <w:numFmt w:val="lowerRoman"/>
      <w:lvlText w:val="%6."/>
      <w:lvlJc w:val="right"/>
      <w:pPr>
        <w:ind w:left="4485" w:hanging="180"/>
      </w:pPr>
    </w:lvl>
    <w:lvl w:ilvl="6" w:tplc="041F000F" w:tentative="1">
      <w:start w:val="1"/>
      <w:numFmt w:val="decimal"/>
      <w:lvlText w:val="%7."/>
      <w:lvlJc w:val="left"/>
      <w:pPr>
        <w:ind w:left="5205" w:hanging="360"/>
      </w:pPr>
    </w:lvl>
    <w:lvl w:ilvl="7" w:tplc="041F0019" w:tentative="1">
      <w:start w:val="1"/>
      <w:numFmt w:val="lowerLetter"/>
      <w:lvlText w:val="%8."/>
      <w:lvlJc w:val="left"/>
      <w:pPr>
        <w:ind w:left="5925" w:hanging="360"/>
      </w:pPr>
    </w:lvl>
    <w:lvl w:ilvl="8" w:tplc="041F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" w15:restartNumberingAfterBreak="0">
    <w:nsid w:val="512D0130"/>
    <w:multiLevelType w:val="multilevel"/>
    <w:tmpl w:val="5D84E5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54C184A"/>
    <w:multiLevelType w:val="hybridMultilevel"/>
    <w:tmpl w:val="25581C2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FF0122"/>
    <w:multiLevelType w:val="hybridMultilevel"/>
    <w:tmpl w:val="82AEBD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775BC1"/>
    <w:multiLevelType w:val="multilevel"/>
    <w:tmpl w:val="8D66F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a1NDA3NbQwsjC0NDVX0lEKTi0uzszPAykwrAUA/QgpsywAAAA="/>
  </w:docVars>
  <w:rsids>
    <w:rsidRoot w:val="0088510A"/>
    <w:rsid w:val="0001793C"/>
    <w:rsid w:val="000F2D48"/>
    <w:rsid w:val="000F35E7"/>
    <w:rsid w:val="00100C0A"/>
    <w:rsid w:val="001655B2"/>
    <w:rsid w:val="001660EE"/>
    <w:rsid w:val="00190B4D"/>
    <w:rsid w:val="00195541"/>
    <w:rsid w:val="001F1E56"/>
    <w:rsid w:val="00203D3A"/>
    <w:rsid w:val="0027695B"/>
    <w:rsid w:val="002C2E75"/>
    <w:rsid w:val="002E475E"/>
    <w:rsid w:val="003019AF"/>
    <w:rsid w:val="00306558"/>
    <w:rsid w:val="0033044F"/>
    <w:rsid w:val="00330892"/>
    <w:rsid w:val="00332F7A"/>
    <w:rsid w:val="00342031"/>
    <w:rsid w:val="00385CA7"/>
    <w:rsid w:val="00390972"/>
    <w:rsid w:val="0041529F"/>
    <w:rsid w:val="0042282A"/>
    <w:rsid w:val="00440561"/>
    <w:rsid w:val="00452C74"/>
    <w:rsid w:val="004C6A7A"/>
    <w:rsid w:val="004C774F"/>
    <w:rsid w:val="004F19B4"/>
    <w:rsid w:val="005379AB"/>
    <w:rsid w:val="00597A4D"/>
    <w:rsid w:val="005A78CE"/>
    <w:rsid w:val="00645493"/>
    <w:rsid w:val="00660A52"/>
    <w:rsid w:val="00692A20"/>
    <w:rsid w:val="006F2687"/>
    <w:rsid w:val="00703C95"/>
    <w:rsid w:val="007C0FD2"/>
    <w:rsid w:val="007C2965"/>
    <w:rsid w:val="00803098"/>
    <w:rsid w:val="00826401"/>
    <w:rsid w:val="00854ED0"/>
    <w:rsid w:val="00856618"/>
    <w:rsid w:val="00873E99"/>
    <w:rsid w:val="0088510A"/>
    <w:rsid w:val="008C78A4"/>
    <w:rsid w:val="00923A89"/>
    <w:rsid w:val="00924B98"/>
    <w:rsid w:val="00933754"/>
    <w:rsid w:val="00935F91"/>
    <w:rsid w:val="00940A8A"/>
    <w:rsid w:val="009421E8"/>
    <w:rsid w:val="0097152B"/>
    <w:rsid w:val="00983FB4"/>
    <w:rsid w:val="00985F9D"/>
    <w:rsid w:val="009A2F7F"/>
    <w:rsid w:val="009A4EE8"/>
    <w:rsid w:val="009D5D51"/>
    <w:rsid w:val="00A02611"/>
    <w:rsid w:val="00A02A33"/>
    <w:rsid w:val="00AF1A68"/>
    <w:rsid w:val="00AF5C80"/>
    <w:rsid w:val="00B276C7"/>
    <w:rsid w:val="00B5413D"/>
    <w:rsid w:val="00B60E1A"/>
    <w:rsid w:val="00B614B7"/>
    <w:rsid w:val="00BB3256"/>
    <w:rsid w:val="00BD39B3"/>
    <w:rsid w:val="00BD4DD3"/>
    <w:rsid w:val="00BF63FA"/>
    <w:rsid w:val="00C422FC"/>
    <w:rsid w:val="00C86528"/>
    <w:rsid w:val="00CE799D"/>
    <w:rsid w:val="00D448A5"/>
    <w:rsid w:val="00D56FE6"/>
    <w:rsid w:val="00D61567"/>
    <w:rsid w:val="00D66F2D"/>
    <w:rsid w:val="00D97E13"/>
    <w:rsid w:val="00DF3896"/>
    <w:rsid w:val="00E12E1A"/>
    <w:rsid w:val="00E43552"/>
    <w:rsid w:val="00E44653"/>
    <w:rsid w:val="00E75DC5"/>
    <w:rsid w:val="00E81912"/>
    <w:rsid w:val="00E93453"/>
    <w:rsid w:val="00EC0CFE"/>
    <w:rsid w:val="00EC668F"/>
    <w:rsid w:val="00EF226A"/>
    <w:rsid w:val="00F11504"/>
    <w:rsid w:val="00F71409"/>
    <w:rsid w:val="00F8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6D566890-6A00-4A60-AF23-009760A92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345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E47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F1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1F1E56"/>
    <w:rPr>
      <w:b/>
      <w:bCs/>
    </w:rPr>
  </w:style>
  <w:style w:type="paragraph" w:styleId="ListeParagraf">
    <w:name w:val="List Paragraph"/>
    <w:basedOn w:val="Normal"/>
    <w:uiPriority w:val="34"/>
    <w:qFormat/>
    <w:rsid w:val="004C774F"/>
    <w:pPr>
      <w:ind w:left="720"/>
      <w:contextualSpacing/>
    </w:pPr>
  </w:style>
  <w:style w:type="character" w:styleId="Kpr">
    <w:name w:val="Hyperlink"/>
    <w:basedOn w:val="VarsaylanParagrafYazTipi"/>
    <w:uiPriority w:val="99"/>
    <w:semiHidden/>
    <w:unhideWhenUsed/>
    <w:rsid w:val="009421E8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D5D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5D51"/>
    <w:rPr>
      <w:rFonts w:ascii="Segoe UI" w:hAnsi="Segoe UI" w:cs="Segoe UI"/>
      <w:sz w:val="18"/>
      <w:szCs w:val="18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EC0CFE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C0CFE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EC0CFE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923A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23A89"/>
  </w:style>
  <w:style w:type="paragraph" w:styleId="Altbilgi">
    <w:name w:val="footer"/>
    <w:basedOn w:val="Normal"/>
    <w:link w:val="AltbilgiChar"/>
    <w:uiPriority w:val="99"/>
    <w:unhideWhenUsed/>
    <w:rsid w:val="00923A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23A89"/>
  </w:style>
  <w:style w:type="paragraph" w:customStyle="1" w:styleId="Default">
    <w:name w:val="Default"/>
    <w:rsid w:val="00923A8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1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DDD352-7496-4641-9FA6-447729BEC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Manager>YKSL</Manager>
  <Company/>
  <LinksUpToDate>false</LinksUpToDate>
  <CharactersWithSpaces>1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YKSL</cp:lastModifiedBy>
  <cp:revision>70</cp:revision>
  <cp:lastPrinted>2020-08-21T10:23:00Z</cp:lastPrinted>
  <dcterms:created xsi:type="dcterms:W3CDTF">2018-01-18T09:04:00Z</dcterms:created>
  <dcterms:modified xsi:type="dcterms:W3CDTF">2021-12-10T06:20:00Z</dcterms:modified>
</cp:coreProperties>
</file>